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22ED8794" w:rsidR="00F51F3C" w:rsidRPr="00212614" w:rsidRDefault="00F51F3C" w:rsidP="00F51F3C">
      <w:pPr>
        <w:jc w:val="center"/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r>
        <w:t>for</w:t>
      </w:r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70060FEA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r</w:t>
            </w:r>
            <w:r w:rsidR="00956A5B">
              <w:rPr>
                <w:rFonts w:cs="Times New Roman"/>
                <w:color w:val="000000"/>
                <w:shd w:val="clear" w:color="auto" w:fill="FFFFFF"/>
              </w:rPr>
              <w:t>.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Owais</w:t>
            </w:r>
            <w:proofErr w:type="spellEnd"/>
            <w:r w:rsidR="00346FFE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  <w:proofErr w:type="spellStart"/>
            <w:r w:rsidR="00346FFE">
              <w:rPr>
                <w:rFonts w:cs="Times New Roman"/>
                <w:color w:val="000000"/>
                <w:shd w:val="clear" w:color="auto" w:fill="FFFFFF"/>
              </w:rPr>
              <w:t>Idress</w:t>
            </w:r>
            <w:proofErr w:type="spellEnd"/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E068A8" w14:textId="7CCDC8CF" w:rsidR="00C81D5C" w:rsidRPr="00C81D5C" w:rsidRDefault="002E12D7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>M</w:t>
            </w:r>
            <w:r w:rsidR="00042DEC">
              <w:rPr>
                <w:rFonts w:cs="Times New Roman"/>
                <w:color w:val="000000" w:themeColor="text1"/>
                <w:shd w:val="clear" w:color="auto" w:fill="FFFFFF"/>
              </w:rPr>
              <w:t>s</w:t>
            </w: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. </w:t>
            </w:r>
            <w:proofErr w:type="spellStart"/>
            <w:r w:rsidR="00042DEC">
              <w:rPr>
                <w:rFonts w:cs="Times New Roman"/>
                <w:color w:val="000000" w:themeColor="text1"/>
                <w:shd w:val="clear" w:color="auto" w:fill="FFFFFF"/>
              </w:rPr>
              <w:t>Abiha</w:t>
            </w:r>
            <w:proofErr w:type="spellEnd"/>
            <w:r w:rsidR="00042DEC">
              <w:rPr>
                <w:rFonts w:cs="Times New Roman"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 w:rsidR="00042DEC">
              <w:rPr>
                <w:rFonts w:cs="Times New Roman"/>
                <w:color w:val="000000" w:themeColor="text1"/>
                <w:shd w:val="clear" w:color="auto" w:fill="FFFFFF"/>
              </w:rPr>
              <w:t>Aftab</w:t>
            </w:r>
            <w:proofErr w:type="spellEnd"/>
          </w:p>
          <w:p w14:paraId="151BC5A9" w14:textId="2562F509" w:rsidR="00FD78A5" w:rsidRDefault="002E12D7" w:rsidP="00042DEC">
            <w:pPr>
              <w:pStyle w:val="TableContents"/>
              <w:snapToGrid w:val="0"/>
            </w:pPr>
            <w:r>
              <w:t>M</w:t>
            </w:r>
            <w:r w:rsidR="00042DEC">
              <w:t xml:space="preserve">s. </w:t>
            </w:r>
            <w:proofErr w:type="spellStart"/>
            <w:r w:rsidR="00042DEC">
              <w:t>Muntaha</w:t>
            </w:r>
            <w:proofErr w:type="spellEnd"/>
            <w:r w:rsidR="00042DEC">
              <w:t xml:space="preserve"> </w:t>
            </w:r>
            <w:proofErr w:type="spellStart"/>
            <w:r w:rsidR="00042DEC">
              <w:t>Zaigham</w:t>
            </w:r>
            <w:proofErr w:type="spellEnd"/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501A1FE1" w:rsidR="00F51F3C" w:rsidRDefault="002E12D7" w:rsidP="00EF14C9">
            <w:pPr>
              <w:pStyle w:val="TableContents"/>
              <w:snapToGrid w:val="0"/>
            </w:pPr>
            <w:r>
              <w:t>PF</w:t>
            </w:r>
            <w:r w:rsidR="00346FFE">
              <w:t xml:space="preserve"> L1,L2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3F7EBBAB" w14:textId="0A3809FB" w:rsidR="00F51F3C" w:rsidRDefault="007C33C2" w:rsidP="00E7299C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05241"/>
      <w:r w:rsidRPr="00936FBE">
        <w:rPr>
          <w:u w:val="single"/>
        </w:rPr>
        <w:lastRenderedPageBreak/>
        <w:t>Lab Manual 0</w:t>
      </w:r>
      <w:bookmarkEnd w:id="0"/>
      <w:bookmarkEnd w:id="1"/>
      <w:bookmarkEnd w:id="2"/>
      <w:r w:rsidR="00E34552">
        <w:rPr>
          <w:u w:val="single"/>
        </w:rPr>
        <w:t>1</w:t>
      </w:r>
    </w:p>
    <w:p w14:paraId="6FABC4C4" w14:textId="77777777" w:rsidR="003720ED" w:rsidRPr="003720ED" w:rsidRDefault="003720ED" w:rsidP="003720ED">
      <w:pPr>
        <w:pStyle w:val="BodyText"/>
      </w:pPr>
    </w:p>
    <w:p w14:paraId="455B0810" w14:textId="50512F12" w:rsidR="00D14D2C" w:rsidRPr="00D14D2C" w:rsidRDefault="007C33C2" w:rsidP="003720ED">
      <w:pPr>
        <w:pStyle w:val="Heading1"/>
        <w:ind w:left="0" w:firstLine="0"/>
        <w:jc w:val="left"/>
        <w:rPr>
          <w:u w:val="single"/>
        </w:rPr>
      </w:pPr>
      <w:bookmarkStart w:id="3" w:name="_Toc18265890"/>
      <w:bookmarkStart w:id="4" w:name="_Toc52205242"/>
      <w:r w:rsidRPr="00936FBE">
        <w:rPr>
          <w:u w:val="single"/>
        </w:rPr>
        <w:t>Introduction</w:t>
      </w:r>
      <w:bookmarkEnd w:id="3"/>
      <w:bookmarkEnd w:id="4"/>
    </w:p>
    <w:p w14:paraId="1A58DD95" w14:textId="77777777" w:rsidR="00F51F3C" w:rsidRDefault="00F51F3C" w:rsidP="00843AB3">
      <w:pPr>
        <w:pStyle w:val="Heading2"/>
        <w:ind w:left="0" w:firstLine="0"/>
      </w:pPr>
      <w:bookmarkStart w:id="5" w:name="_Toc300573372"/>
      <w:bookmarkStart w:id="6" w:name="_Toc18265891"/>
      <w:bookmarkStart w:id="7" w:name="_Toc52205243"/>
      <w:r>
        <w:t>Objectives</w:t>
      </w:r>
      <w:bookmarkEnd w:id="5"/>
      <w:bookmarkEnd w:id="6"/>
      <w:bookmarkEnd w:id="7"/>
    </w:p>
    <w:p w14:paraId="0C3B6EEE" w14:textId="77777777" w:rsidR="003720ED" w:rsidRDefault="005129F2" w:rsidP="003720ED">
      <w:pPr>
        <w:pStyle w:val="BodyText"/>
        <w:ind w:left="360"/>
      </w:pPr>
      <w:bookmarkStart w:id="8" w:name="_Toc300573373"/>
      <w:r>
        <w:t xml:space="preserve">In this lab we will mainly perform three types of activities  </w:t>
      </w:r>
    </w:p>
    <w:p w14:paraId="11B434FF" w14:textId="01153F62" w:rsidR="002A3DE4" w:rsidRPr="002A3DE4" w:rsidRDefault="002A3DE4" w:rsidP="003720ED">
      <w:pPr>
        <w:pStyle w:val="BodyText"/>
        <w:numPr>
          <w:ilvl w:val="0"/>
          <w:numId w:val="16"/>
        </w:numPr>
      </w:pPr>
      <w:r>
        <w:rPr>
          <w:rFonts w:ascii="Arial" w:hAnsi="Arial" w:cs="Arial"/>
          <w:color w:val="222222"/>
          <w:shd w:val="clear" w:color="auto" w:fill="FFFFFF"/>
        </w:rPr>
        <w:t>Login domain in university PC.</w:t>
      </w:r>
    </w:p>
    <w:p w14:paraId="272D3179" w14:textId="46F03995" w:rsidR="002A3DE4" w:rsidRDefault="002A3DE4" w:rsidP="003720ED">
      <w:pPr>
        <w:pStyle w:val="BodyText"/>
        <w:numPr>
          <w:ilvl w:val="0"/>
          <w:numId w:val="16"/>
        </w:numPr>
      </w:pPr>
      <w:r>
        <w:rPr>
          <w:rFonts w:ascii="Arial" w:hAnsi="Arial" w:cs="Arial"/>
          <w:color w:val="222222"/>
          <w:shd w:val="clear" w:color="auto" w:fill="FFFFFF"/>
        </w:rPr>
        <w:t>Flex usage.</w:t>
      </w:r>
    </w:p>
    <w:p w14:paraId="0806D92F" w14:textId="0DD17FEF" w:rsidR="00E34552" w:rsidRDefault="00E34552" w:rsidP="00045DA7">
      <w:pPr>
        <w:pStyle w:val="BodyText"/>
        <w:numPr>
          <w:ilvl w:val="0"/>
          <w:numId w:val="16"/>
        </w:numPr>
      </w:pPr>
      <w:r>
        <w:t>Motivation for programming</w:t>
      </w:r>
      <w:r w:rsidR="005129F2">
        <w:t>.</w:t>
      </w:r>
    </w:p>
    <w:p w14:paraId="39785192" w14:textId="770CB028" w:rsidR="00045DA7" w:rsidRDefault="00045DA7" w:rsidP="00045DA7">
      <w:pPr>
        <w:pStyle w:val="BodyText"/>
        <w:numPr>
          <w:ilvl w:val="0"/>
          <w:numId w:val="16"/>
        </w:numPr>
      </w:pPr>
      <w:r>
        <w:t>What is Algorithm.</w:t>
      </w:r>
    </w:p>
    <w:bookmarkEnd w:id="8"/>
    <w:p w14:paraId="64E3FF34" w14:textId="26DBEAA2" w:rsidR="00045DA7" w:rsidRDefault="00045DA7" w:rsidP="00045DA7">
      <w:pPr>
        <w:pStyle w:val="ListParagraph"/>
        <w:widowControl w:val="0"/>
        <w:numPr>
          <w:ilvl w:val="0"/>
          <w:numId w:val="16"/>
        </w:numPr>
        <w:tabs>
          <w:tab w:val="left" w:pos="820"/>
          <w:tab w:val="left" w:pos="821"/>
        </w:tabs>
        <w:autoSpaceDE w:val="0"/>
        <w:autoSpaceDN w:val="0"/>
        <w:spacing w:before="21" w:after="0" w:line="240" w:lineRule="auto"/>
        <w:contextualSpacing w:val="0"/>
        <w:rPr>
          <w:sz w:val="24"/>
        </w:rPr>
      </w:pPr>
      <w:r>
        <w:rPr>
          <w:sz w:val="24"/>
        </w:rPr>
        <w:t>How do we write an algorithm in simple</w:t>
      </w:r>
      <w:r>
        <w:rPr>
          <w:spacing w:val="-5"/>
          <w:sz w:val="24"/>
        </w:rPr>
        <w:t xml:space="preserve"> </w:t>
      </w:r>
      <w:r w:rsidR="00D36BF4">
        <w:rPr>
          <w:sz w:val="24"/>
        </w:rPr>
        <w:t>English</w:t>
      </w:r>
      <w:r>
        <w:rPr>
          <w:sz w:val="24"/>
        </w:rPr>
        <w:t>?</w:t>
      </w:r>
    </w:p>
    <w:p w14:paraId="2B017EF9" w14:textId="7609842E" w:rsidR="00956A5B" w:rsidRDefault="00956A5B" w:rsidP="00045DA7">
      <w:pPr>
        <w:pStyle w:val="BodyText"/>
        <w:ind w:left="1080"/>
      </w:pPr>
    </w:p>
    <w:p w14:paraId="6620C0DC" w14:textId="1193A459" w:rsidR="00045DA7" w:rsidRDefault="00045DA7" w:rsidP="00045DA7">
      <w:pPr>
        <w:pStyle w:val="BodyText"/>
        <w:ind w:left="1080"/>
      </w:pPr>
    </w:p>
    <w:p w14:paraId="68149770" w14:textId="4E822ED3" w:rsidR="00045DA7" w:rsidRPr="004026FB" w:rsidRDefault="004026FB" w:rsidP="00045DA7">
      <w:pPr>
        <w:pStyle w:val="BodyText"/>
        <w:ind w:left="1080"/>
        <w:rPr>
          <w:b/>
          <w:sz w:val="28"/>
        </w:rPr>
      </w:pPr>
      <w:r w:rsidRPr="004026FB">
        <w:rPr>
          <w:b/>
          <w:sz w:val="28"/>
        </w:rPr>
        <w:t>Domain: .\lab</w:t>
      </w:r>
    </w:p>
    <w:p w14:paraId="324CFC92" w14:textId="734B40EC" w:rsidR="004026FB" w:rsidRPr="004026FB" w:rsidRDefault="004026FB" w:rsidP="00045DA7">
      <w:pPr>
        <w:pStyle w:val="BodyText"/>
        <w:ind w:left="1080"/>
        <w:rPr>
          <w:b/>
          <w:sz w:val="28"/>
        </w:rPr>
      </w:pPr>
      <w:r w:rsidRPr="004026FB">
        <w:rPr>
          <w:b/>
          <w:sz w:val="28"/>
        </w:rPr>
        <w:t xml:space="preserve">Password: </w:t>
      </w:r>
      <w:proofErr w:type="spellStart"/>
      <w:r w:rsidRPr="004026FB">
        <w:rPr>
          <w:b/>
          <w:sz w:val="28"/>
        </w:rPr>
        <w:t>lab@lhr</w:t>
      </w:r>
      <w:proofErr w:type="spellEnd"/>
    </w:p>
    <w:p w14:paraId="71961EB1" w14:textId="2416BA77" w:rsidR="00045DA7" w:rsidRDefault="00045DA7" w:rsidP="00045DA7">
      <w:pPr>
        <w:pStyle w:val="BodyText"/>
        <w:ind w:left="1080"/>
      </w:pPr>
    </w:p>
    <w:p w14:paraId="16FC3E3A" w14:textId="2FC4DD61" w:rsidR="00045DA7" w:rsidRPr="00A458B8" w:rsidRDefault="00A458B8" w:rsidP="00045DA7">
      <w:pPr>
        <w:pStyle w:val="BodyText"/>
        <w:ind w:left="1080"/>
        <w:rPr>
          <w:b/>
          <w:sz w:val="36"/>
        </w:rPr>
      </w:pPr>
      <w:r>
        <w:rPr>
          <w:b/>
          <w:sz w:val="36"/>
        </w:rPr>
        <w:t>Proxy : 172.16.1.1 port 8080</w:t>
      </w:r>
      <w:bookmarkStart w:id="9" w:name="_GoBack"/>
      <w:bookmarkEnd w:id="9"/>
    </w:p>
    <w:p w14:paraId="530E9451" w14:textId="5F2851FC" w:rsidR="00A458B8" w:rsidRPr="00A458B8" w:rsidRDefault="00A458B8" w:rsidP="00045DA7">
      <w:pPr>
        <w:pStyle w:val="BodyText"/>
        <w:ind w:left="1080"/>
        <w:rPr>
          <w:b/>
          <w:sz w:val="36"/>
        </w:rPr>
      </w:pPr>
      <w:hyperlink r:id="rId9" w:history="1">
        <w:r w:rsidRPr="00A458B8">
          <w:rPr>
            <w:rStyle w:val="Hyperlink"/>
            <w:b/>
            <w:sz w:val="36"/>
          </w:rPr>
          <w:t>abiha.aftab@lhr.nu.edu.pk</w:t>
        </w:r>
      </w:hyperlink>
    </w:p>
    <w:p w14:paraId="49A420BA" w14:textId="74E7F221" w:rsidR="00A458B8" w:rsidRPr="00A458B8" w:rsidRDefault="00A458B8" w:rsidP="00045DA7">
      <w:pPr>
        <w:pStyle w:val="BodyText"/>
        <w:ind w:left="1080"/>
        <w:rPr>
          <w:b/>
          <w:sz w:val="36"/>
        </w:rPr>
      </w:pPr>
      <w:r w:rsidRPr="00A458B8">
        <w:rPr>
          <w:b/>
          <w:sz w:val="36"/>
        </w:rPr>
        <w:t>muntaha.zaigham@lhr.nu.edu.pk</w:t>
      </w:r>
    </w:p>
    <w:p w14:paraId="715CB799" w14:textId="77777777" w:rsidR="00A458B8" w:rsidRDefault="00A458B8" w:rsidP="00045DA7">
      <w:pPr>
        <w:pStyle w:val="BodyText"/>
        <w:ind w:left="1080"/>
      </w:pPr>
    </w:p>
    <w:p w14:paraId="0CFC5010" w14:textId="77777777" w:rsidR="00A458B8" w:rsidRDefault="00A458B8" w:rsidP="00045DA7">
      <w:pPr>
        <w:pStyle w:val="BodyText"/>
        <w:ind w:left="1080"/>
      </w:pPr>
    </w:p>
    <w:p w14:paraId="64D8DA4A" w14:textId="77777777" w:rsidR="00045DA7" w:rsidRDefault="00045DA7" w:rsidP="00045DA7">
      <w:pPr>
        <w:pStyle w:val="Heading2"/>
      </w:pPr>
      <w:r>
        <w:rPr>
          <w:u w:val="thick"/>
        </w:rPr>
        <w:t>Question#1</w:t>
      </w:r>
    </w:p>
    <w:p w14:paraId="6E3B2B30" w14:textId="77777777" w:rsidR="00045DA7" w:rsidRDefault="00045DA7" w:rsidP="00045DA7">
      <w:pPr>
        <w:pStyle w:val="BodyText"/>
        <w:spacing w:before="180" w:line="256" w:lineRule="auto"/>
        <w:ind w:left="100" w:right="554"/>
      </w:pPr>
      <w:r>
        <w:t xml:space="preserve">Write an algorithm that takes input in two variables </w:t>
      </w:r>
      <w:r>
        <w:rPr>
          <w:b/>
        </w:rPr>
        <w:t xml:space="preserve">number1 and number2. </w:t>
      </w:r>
      <w:r>
        <w:t xml:space="preserve">Add these two numbers and store the result in </w:t>
      </w:r>
      <w:r>
        <w:rPr>
          <w:b/>
        </w:rPr>
        <w:t xml:space="preserve">sum </w:t>
      </w:r>
      <w:r>
        <w:t>variable. Print the sum.</w:t>
      </w:r>
    </w:p>
    <w:p w14:paraId="6EF4B643" w14:textId="7EBA7E8B" w:rsidR="00045DA7" w:rsidRDefault="00045DA7" w:rsidP="00045DA7">
      <w:pPr>
        <w:pStyle w:val="BodyText"/>
        <w:spacing w:before="5"/>
        <w:rPr>
          <w:sz w:val="10"/>
        </w:rPr>
      </w:pPr>
      <w:r>
        <w:rPr>
          <w:noProof/>
          <w:lang w:eastAsia="en-US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1D3B45F" wp14:editId="2AEDC565">
                <wp:simplePos x="0" y="0"/>
                <wp:positionH relativeFrom="page">
                  <wp:posOffset>2221865</wp:posOffset>
                </wp:positionH>
                <wp:positionV relativeFrom="paragraph">
                  <wp:posOffset>106680</wp:posOffset>
                </wp:positionV>
                <wp:extent cx="3327400" cy="1487805"/>
                <wp:effectExtent l="0" t="0" r="0" b="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0" cy="14878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BB7C39" w14:textId="77777777" w:rsidR="00045DA7" w:rsidRDefault="00045DA7" w:rsidP="00045DA7">
                            <w:pPr>
                              <w:spacing w:before="69"/>
                              <w:ind w:left="141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xample Input:</w:t>
                            </w:r>
                          </w:p>
                          <w:p w14:paraId="40997D22" w14:textId="77777777" w:rsidR="00045DA7" w:rsidRDefault="00045DA7" w:rsidP="00045DA7">
                            <w:pPr>
                              <w:pStyle w:val="BodyText"/>
                              <w:spacing w:before="178"/>
                              <w:ind w:left="141"/>
                            </w:pPr>
                            <w:r>
                              <w:t>Input 1: 3</w:t>
                            </w:r>
                          </w:p>
                          <w:p w14:paraId="5B6266E1" w14:textId="77777777" w:rsidR="00045DA7" w:rsidRDefault="00045DA7" w:rsidP="00045DA7">
                            <w:pPr>
                              <w:spacing w:before="182" w:line="398" w:lineRule="auto"/>
                              <w:ind w:left="141" w:right="4131"/>
                            </w:pPr>
                            <w:r>
                              <w:t xml:space="preserve">Input 2: 7 </w:t>
                            </w:r>
                            <w:r>
                              <w:rPr>
                                <w:b/>
                              </w:rPr>
                              <w:t xml:space="preserve">Output: </w:t>
                            </w:r>
                            <w:r>
                              <w:t>Sum: 1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1D3B45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74.95pt;margin-top:8.4pt;width:262pt;height:117.1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" filled="f" strokeweight=".72pt">
                <v:textbox inset="0,0,0,0">
                  <w:txbxContent>
                    <w:p w14:paraId="71BB7C39" w14:textId="77777777" w:rsidR="00045DA7" w:rsidRDefault="00045DA7" w:rsidP="00045DA7">
                      <w:pPr>
                        <w:spacing w:before="69"/>
                        <w:ind w:left="141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xample Input:</w:t>
                      </w:r>
                    </w:p>
                    <w:p w14:paraId="40997D22" w14:textId="77777777" w:rsidR="00045DA7" w:rsidRDefault="00045DA7" w:rsidP="00045DA7">
                      <w:pPr>
                        <w:pStyle w:val="BodyText"/>
                        <w:spacing w:before="178"/>
                        <w:ind w:left="141"/>
                      </w:pPr>
                      <w:r>
                        <w:t>Input 1: 3</w:t>
                      </w:r>
                    </w:p>
                    <w:p w14:paraId="5B6266E1" w14:textId="77777777" w:rsidR="00045DA7" w:rsidRDefault="00045DA7" w:rsidP="00045DA7">
                      <w:pPr>
                        <w:spacing w:before="182" w:line="398" w:lineRule="auto"/>
                        <w:ind w:left="141" w:right="4131"/>
                      </w:pPr>
                      <w:r>
                        <w:t xml:space="preserve">Input 2: 7 </w:t>
                      </w:r>
                      <w:r>
                        <w:rPr>
                          <w:b/>
                        </w:rPr>
                        <w:t xml:space="preserve">Output: </w:t>
                      </w:r>
                      <w:r>
                        <w:t>Sum: 1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5E8362A" w14:textId="539585F1" w:rsidR="00045DA7" w:rsidRDefault="00045DA7" w:rsidP="00045DA7">
      <w:pPr>
        <w:pStyle w:val="BodyText"/>
        <w:ind w:left="1080"/>
      </w:pPr>
    </w:p>
    <w:p w14:paraId="2A405AAD" w14:textId="01E35673" w:rsidR="00045DA7" w:rsidRDefault="00045DA7" w:rsidP="00045DA7">
      <w:pPr>
        <w:pStyle w:val="BodyText"/>
        <w:ind w:left="1080"/>
      </w:pPr>
    </w:p>
    <w:p w14:paraId="097824B7" w14:textId="61253707" w:rsidR="00045DA7" w:rsidRDefault="00045DA7" w:rsidP="00045DA7">
      <w:pPr>
        <w:pStyle w:val="BodyText"/>
        <w:ind w:left="1080"/>
      </w:pPr>
    </w:p>
    <w:p w14:paraId="7B9C3AB6" w14:textId="77777777" w:rsidR="00045DA7" w:rsidRDefault="00045DA7" w:rsidP="00045DA7">
      <w:pPr>
        <w:pStyle w:val="Heading2"/>
      </w:pPr>
      <w:r>
        <w:rPr>
          <w:u w:val="thick"/>
        </w:rPr>
        <w:t>Question#2</w:t>
      </w:r>
    </w:p>
    <w:p w14:paraId="4586E085" w14:textId="25610B3F" w:rsidR="00042DEC" w:rsidRDefault="00042DEC" w:rsidP="00042DEC">
      <w:pPr>
        <w:spacing w:line="259" w:lineRule="auto"/>
        <w:rPr>
          <w:rFonts w:asciiTheme="minorHAnsi" w:hAnsiTheme="minorHAnsi" w:cstheme="minorHAnsi"/>
          <w:b/>
          <w:bCs/>
          <w:sz w:val="22"/>
          <w:szCs w:val="20"/>
        </w:rPr>
      </w:pPr>
    </w:p>
    <w:p w14:paraId="0895BF01" w14:textId="77777777" w:rsidR="00042DEC" w:rsidRDefault="00042DEC" w:rsidP="00042DEC">
      <w:pPr>
        <w:spacing w:line="259" w:lineRule="auto"/>
        <w:rPr>
          <w:rFonts w:asciiTheme="minorHAnsi" w:hAnsiTheme="minorHAnsi" w:cstheme="minorHAnsi"/>
          <w:b/>
          <w:bCs/>
          <w:sz w:val="22"/>
          <w:szCs w:val="20"/>
        </w:rPr>
      </w:pPr>
    </w:p>
    <w:p w14:paraId="73CD3425" w14:textId="77777777" w:rsidR="00042DEC" w:rsidRDefault="00042DEC" w:rsidP="00042DEC">
      <w:pPr>
        <w:spacing w:line="259" w:lineRule="auto"/>
        <w:rPr>
          <w:rFonts w:asciiTheme="minorHAnsi" w:hAnsiTheme="minorHAnsi" w:cstheme="minorHAnsi"/>
          <w:b/>
          <w:bCs/>
          <w:sz w:val="22"/>
          <w:szCs w:val="20"/>
        </w:rPr>
      </w:pPr>
    </w:p>
    <w:p w14:paraId="225664C8" w14:textId="77777777" w:rsidR="00042DEC" w:rsidRPr="00C35780" w:rsidRDefault="00042DEC" w:rsidP="00042DEC">
      <w:pPr>
        <w:spacing w:line="259" w:lineRule="auto"/>
        <w:rPr>
          <w:rFonts w:asciiTheme="minorHAnsi" w:hAnsiTheme="minorHAnsi" w:cstheme="minorHAnsi"/>
          <w:b/>
          <w:bCs/>
          <w:sz w:val="22"/>
          <w:szCs w:val="20"/>
        </w:rPr>
      </w:pPr>
    </w:p>
    <w:p w14:paraId="62602B60" w14:textId="3FBB1EB4" w:rsidR="00042DEC" w:rsidRPr="00C35780" w:rsidRDefault="00042DEC" w:rsidP="00042DEC">
      <w:pPr>
        <w:spacing w:line="239" w:lineRule="auto"/>
        <w:ind w:right="-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rite an algorithm </w:t>
      </w:r>
      <w:r w:rsidRPr="00C35780">
        <w:rPr>
          <w:rFonts w:asciiTheme="minorHAnsi" w:hAnsiTheme="minorHAnsi" w:cstheme="minorHAnsi"/>
        </w:rPr>
        <w:t xml:space="preserve">that takes input in two variables </w:t>
      </w:r>
      <w:r w:rsidRPr="00C35780">
        <w:rPr>
          <w:rFonts w:asciiTheme="minorHAnsi" w:hAnsiTheme="minorHAnsi" w:cstheme="minorHAnsi"/>
          <w:b/>
        </w:rPr>
        <w:t xml:space="preserve">number1 and number2. </w:t>
      </w:r>
      <w:r w:rsidRPr="00C35780">
        <w:rPr>
          <w:rFonts w:asciiTheme="minorHAnsi" w:hAnsiTheme="minorHAnsi" w:cstheme="minorHAnsi"/>
        </w:rPr>
        <w:t xml:space="preserve">Multiply these two numbers and store the result in </w:t>
      </w:r>
      <w:proofErr w:type="spellStart"/>
      <w:r w:rsidRPr="00C35780">
        <w:rPr>
          <w:rFonts w:asciiTheme="minorHAnsi" w:hAnsiTheme="minorHAnsi" w:cstheme="minorHAnsi"/>
          <w:b/>
        </w:rPr>
        <w:t>Mul</w:t>
      </w:r>
      <w:proofErr w:type="spellEnd"/>
      <w:r w:rsidRPr="00C35780">
        <w:rPr>
          <w:rFonts w:asciiTheme="minorHAnsi" w:hAnsiTheme="minorHAnsi" w:cstheme="minorHAnsi"/>
          <w:b/>
        </w:rPr>
        <w:t xml:space="preserve"> </w:t>
      </w:r>
      <w:r w:rsidRPr="00C35780">
        <w:rPr>
          <w:rFonts w:asciiTheme="minorHAnsi" w:hAnsiTheme="minorHAnsi" w:cstheme="minorHAnsi"/>
        </w:rPr>
        <w:t xml:space="preserve">variable. Print the product. </w:t>
      </w:r>
    </w:p>
    <w:p w14:paraId="1E6CF2A5" w14:textId="77777777" w:rsidR="00042DEC" w:rsidRPr="00C35780" w:rsidRDefault="00042DEC" w:rsidP="00042DEC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8D08A7" wp14:editId="0191AE83">
                <wp:simplePos x="0" y="0"/>
                <wp:positionH relativeFrom="column">
                  <wp:posOffset>-49530</wp:posOffset>
                </wp:positionH>
                <wp:positionV relativeFrom="paragraph">
                  <wp:posOffset>191135</wp:posOffset>
                </wp:positionV>
                <wp:extent cx="6088380" cy="1287780"/>
                <wp:effectExtent l="0" t="0" r="2667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8380" cy="12877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6A6C8" id="Rectangle 2" o:spid="_x0000_s1026" style="position:absolute;margin-left:-3.9pt;margin-top:15.05pt;width:479.4pt;height:101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" filled="f" strokecolor="black [3200]" strokeweight="2pt"/>
            </w:pict>
          </mc:Fallback>
        </mc:AlternateContent>
      </w:r>
      <w:r w:rsidRPr="00C35780">
        <w:rPr>
          <w:rFonts w:asciiTheme="minorHAnsi" w:hAnsiTheme="minorHAnsi" w:cstheme="minorHAnsi"/>
        </w:rPr>
        <w:t xml:space="preserve"> </w:t>
      </w:r>
    </w:p>
    <w:p w14:paraId="54A56594" w14:textId="77777777" w:rsidR="00042DEC" w:rsidRPr="00C35780" w:rsidRDefault="00042DEC" w:rsidP="00042DEC">
      <w:pPr>
        <w:spacing w:line="248" w:lineRule="auto"/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  <w:b/>
        </w:rPr>
        <w:t xml:space="preserve">Example Input: </w:t>
      </w:r>
      <w:r w:rsidRPr="00C35780">
        <w:rPr>
          <w:rFonts w:asciiTheme="minorHAnsi" w:hAnsiTheme="minorHAnsi" w:cstheme="minorHAnsi"/>
        </w:rPr>
        <w:t xml:space="preserve"> </w:t>
      </w:r>
    </w:p>
    <w:p w14:paraId="6836BD19" w14:textId="77777777" w:rsidR="00042DEC" w:rsidRPr="00C35780" w:rsidRDefault="00042DEC" w:rsidP="00042DEC">
      <w:pPr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Input 1: 3 </w:t>
      </w:r>
    </w:p>
    <w:p w14:paraId="17015C39" w14:textId="77777777" w:rsidR="00042DEC" w:rsidRPr="00C35780" w:rsidRDefault="00042DEC" w:rsidP="00042DEC">
      <w:pPr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Input 2: 7 </w:t>
      </w:r>
    </w:p>
    <w:p w14:paraId="2A3BBF04" w14:textId="77777777" w:rsidR="00042DEC" w:rsidRPr="00C35780" w:rsidRDefault="00042DEC" w:rsidP="00042DEC">
      <w:pPr>
        <w:ind w:left="705"/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  <w:b/>
        </w:rPr>
        <w:t xml:space="preserve"> </w:t>
      </w:r>
    </w:p>
    <w:p w14:paraId="511BBACB" w14:textId="77777777" w:rsidR="00042DEC" w:rsidRPr="00C35780" w:rsidRDefault="00042DEC" w:rsidP="00042DEC">
      <w:pPr>
        <w:spacing w:line="248" w:lineRule="auto"/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  <w:b/>
        </w:rPr>
        <w:t xml:space="preserve">Output:  </w:t>
      </w:r>
    </w:p>
    <w:p w14:paraId="2FD9DC62" w14:textId="77777777" w:rsidR="00042DEC" w:rsidRPr="00C35780" w:rsidRDefault="00042DEC" w:rsidP="00042DEC">
      <w:pPr>
        <w:jc w:val="both"/>
        <w:rPr>
          <w:rFonts w:asciiTheme="minorHAnsi" w:hAnsiTheme="minorHAnsi" w:cstheme="minorHAnsi"/>
        </w:rPr>
      </w:pPr>
      <w:proofErr w:type="spellStart"/>
      <w:r w:rsidRPr="00C35780">
        <w:rPr>
          <w:rFonts w:asciiTheme="minorHAnsi" w:hAnsiTheme="minorHAnsi" w:cstheme="minorHAnsi"/>
        </w:rPr>
        <w:t>Mul</w:t>
      </w:r>
      <w:proofErr w:type="spellEnd"/>
      <w:r w:rsidRPr="00C35780">
        <w:rPr>
          <w:rFonts w:asciiTheme="minorHAnsi" w:hAnsiTheme="minorHAnsi" w:cstheme="minorHAnsi"/>
        </w:rPr>
        <w:t>: 21</w:t>
      </w:r>
    </w:p>
    <w:p w14:paraId="53E85EE3" w14:textId="77777777" w:rsidR="00042DEC" w:rsidRPr="00C35780" w:rsidRDefault="00042DEC" w:rsidP="00042DEC">
      <w:pPr>
        <w:spacing w:after="249"/>
        <w:jc w:val="both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 </w:t>
      </w:r>
    </w:p>
    <w:p w14:paraId="3A9FEB68" w14:textId="77777777" w:rsidR="00045DA7" w:rsidRDefault="00045DA7" w:rsidP="00045DA7">
      <w:pPr>
        <w:pStyle w:val="BodyText"/>
        <w:ind w:left="1080"/>
      </w:pPr>
    </w:p>
    <w:p w14:paraId="47C56B2B" w14:textId="77777777" w:rsidR="00042DEC" w:rsidRDefault="00042DEC" w:rsidP="00045DA7">
      <w:pPr>
        <w:pStyle w:val="BodyText"/>
        <w:ind w:left="1080"/>
      </w:pPr>
    </w:p>
    <w:p w14:paraId="3E11B93A" w14:textId="7E798E3E" w:rsidR="00042DEC" w:rsidRDefault="00042DEC" w:rsidP="00042DEC">
      <w:pPr>
        <w:pStyle w:val="Heading2"/>
      </w:pPr>
      <w:r>
        <w:rPr>
          <w:u w:val="thick"/>
        </w:rPr>
        <w:t>Question#3</w:t>
      </w:r>
    </w:p>
    <w:p w14:paraId="7BAD2FDA" w14:textId="77777777" w:rsidR="00042DEC" w:rsidRDefault="00042DEC" w:rsidP="00045DA7">
      <w:pPr>
        <w:pStyle w:val="BodyText"/>
        <w:ind w:left="1080"/>
      </w:pPr>
    </w:p>
    <w:p w14:paraId="7182FCBF" w14:textId="77777777" w:rsidR="00042DEC" w:rsidRDefault="00042DEC" w:rsidP="00045DA7">
      <w:pPr>
        <w:pStyle w:val="BodyText"/>
        <w:ind w:left="1080"/>
      </w:pPr>
    </w:p>
    <w:p w14:paraId="7CD76796" w14:textId="32627A97" w:rsidR="00042DEC" w:rsidRPr="00C35780" w:rsidRDefault="00042DEC" w:rsidP="00042DEC">
      <w:pPr>
        <w:ind w:left="-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rite an</w:t>
      </w:r>
      <w:r w:rsidRPr="00C35780">
        <w:rPr>
          <w:rFonts w:asciiTheme="minorHAnsi" w:hAnsiTheme="minorHAnsi" w:cstheme="minorHAnsi"/>
        </w:rPr>
        <w:t xml:space="preserve"> algorithm that takes from the user number of working hours and wages per working hour and calculate the gross salary. Please write clear steps. </w:t>
      </w:r>
    </w:p>
    <w:p w14:paraId="6EADCFE3" w14:textId="77777777" w:rsidR="00042DEC" w:rsidRPr="00C35780" w:rsidRDefault="00042DEC" w:rsidP="00042DEC">
      <w:pPr>
        <w:spacing w:line="259" w:lineRule="auto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 </w:t>
      </w:r>
    </w:p>
    <w:p w14:paraId="1D0D34F9" w14:textId="77777777" w:rsidR="00042DEC" w:rsidRDefault="00042DEC" w:rsidP="00042DEC">
      <w:pPr>
        <w:spacing w:after="111"/>
        <w:ind w:left="-5"/>
        <w:rPr>
          <w:rFonts w:asciiTheme="minorHAnsi" w:hAnsiTheme="minorHAnsi" w:cstheme="minorHAnsi"/>
        </w:rPr>
      </w:pPr>
    </w:p>
    <w:p w14:paraId="1EB5F187" w14:textId="77777777" w:rsidR="00042DEC" w:rsidRPr="00DF0800" w:rsidRDefault="00042DEC" w:rsidP="00042DEC">
      <w:pPr>
        <w:spacing w:after="111"/>
        <w:ind w:left="-5"/>
        <w:rPr>
          <w:rFonts w:asciiTheme="minorHAnsi" w:hAnsiTheme="minorHAnsi" w:cstheme="minorHAnsi"/>
          <w:b/>
          <w:bCs/>
        </w:rPr>
      </w:pPr>
      <w:r w:rsidRPr="00DF0800">
        <w:rPr>
          <w:rFonts w:asciiTheme="minorHAnsi" w:hAnsiTheme="minorHAnsi" w:cstheme="minorHAnsi"/>
          <w:b/>
          <w:bCs/>
        </w:rPr>
        <w:t xml:space="preserve">Sample Run: </w:t>
      </w:r>
    </w:p>
    <w:p w14:paraId="44FF7CF1" w14:textId="77777777" w:rsidR="00042DEC" w:rsidRPr="00C35780" w:rsidRDefault="00042DEC" w:rsidP="00042DEC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65" w:lineRule="auto"/>
        <w:ind w:left="100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Please enter number of working hours: </w:t>
      </w:r>
    </w:p>
    <w:p w14:paraId="18690C89" w14:textId="77777777" w:rsidR="00042DEC" w:rsidRPr="00C35780" w:rsidRDefault="00042DEC" w:rsidP="00042DEC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tabs>
          <w:tab w:val="left" w:pos="1440"/>
        </w:tabs>
        <w:spacing w:line="265" w:lineRule="auto"/>
        <w:ind w:left="100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160 </w:t>
      </w:r>
      <w:r>
        <w:rPr>
          <w:rFonts w:asciiTheme="minorHAnsi" w:hAnsiTheme="minorHAnsi" w:cstheme="minorHAnsi"/>
        </w:rPr>
        <w:tab/>
      </w:r>
    </w:p>
    <w:p w14:paraId="1112953A" w14:textId="77777777" w:rsidR="00042DEC" w:rsidRPr="00C35780" w:rsidRDefault="00042DEC" w:rsidP="00042DEC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65" w:lineRule="auto"/>
        <w:ind w:left="100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Please enter wage/hour: </w:t>
      </w:r>
    </w:p>
    <w:p w14:paraId="10F3810E" w14:textId="77777777" w:rsidR="00042DEC" w:rsidRPr="00C35780" w:rsidRDefault="00042DEC" w:rsidP="00042DEC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line="265" w:lineRule="auto"/>
        <w:ind w:left="100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 xml:space="preserve">500 </w:t>
      </w:r>
    </w:p>
    <w:p w14:paraId="68AAA54A" w14:textId="77777777" w:rsidR="00042DEC" w:rsidRPr="00C35780" w:rsidRDefault="00042DEC" w:rsidP="00042DEC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pacing w:after="504" w:line="265" w:lineRule="auto"/>
        <w:ind w:left="100"/>
        <w:rPr>
          <w:rFonts w:asciiTheme="minorHAnsi" w:hAnsiTheme="minorHAnsi" w:cstheme="minorHAnsi"/>
        </w:rPr>
      </w:pPr>
      <w:r w:rsidRPr="00C35780">
        <w:rPr>
          <w:rFonts w:asciiTheme="minorHAnsi" w:hAnsiTheme="minorHAnsi" w:cstheme="minorHAnsi"/>
        </w:rPr>
        <w:t>Salary:</w:t>
      </w:r>
      <w:r>
        <w:rPr>
          <w:rFonts w:asciiTheme="minorHAnsi" w:hAnsiTheme="minorHAnsi" w:cstheme="minorHAnsi"/>
        </w:rPr>
        <w:t xml:space="preserve"> </w:t>
      </w:r>
      <w:r w:rsidRPr="00C35780">
        <w:rPr>
          <w:rFonts w:asciiTheme="minorHAnsi" w:hAnsiTheme="minorHAnsi" w:cstheme="minorHAnsi"/>
        </w:rPr>
        <w:t xml:space="preserve">80,000  </w:t>
      </w:r>
    </w:p>
    <w:p w14:paraId="49271EDA" w14:textId="77777777" w:rsidR="00042DEC" w:rsidRDefault="00042DEC" w:rsidP="00045DA7">
      <w:pPr>
        <w:pStyle w:val="BodyText"/>
        <w:ind w:left="1080"/>
      </w:pPr>
    </w:p>
    <w:sectPr w:rsidR="00042DEC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340336" w14:textId="77777777" w:rsidR="00147547" w:rsidRDefault="00147547" w:rsidP="00544869">
      <w:r>
        <w:separator/>
      </w:r>
    </w:p>
  </w:endnote>
  <w:endnote w:type="continuationSeparator" w:id="0">
    <w:p w14:paraId="5105D13C" w14:textId="77777777" w:rsidR="00147547" w:rsidRDefault="00147547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C86A97">
      <w:rPr>
        <w:b/>
        <w:noProof/>
      </w:rPr>
      <w:t>2</w:t>
    </w:r>
    <w:r w:rsidR="009A6C5E">
      <w:rPr>
        <w:b/>
      </w:rPr>
      <w:fldChar w:fldCharType="end"/>
    </w:r>
    <w:r>
      <w:t xml:space="preserve"> of </w:t>
    </w:r>
    <w:r w:rsidR="00147547">
      <w:fldChar w:fldCharType="begin"/>
    </w:r>
    <w:r w:rsidR="00147547">
      <w:instrText xml:space="preserve"> NUMPAGES  \* Arabic  \* MERGEFORMAT </w:instrText>
    </w:r>
    <w:r w:rsidR="00147547">
      <w:fldChar w:fldCharType="separate"/>
    </w:r>
    <w:r w:rsidR="00C86A97" w:rsidRPr="00C86A97">
      <w:rPr>
        <w:b/>
        <w:noProof/>
      </w:rPr>
      <w:t>3</w:t>
    </w:r>
    <w:r w:rsidR="00147547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EE1B3F" w14:textId="77777777" w:rsidR="00147547" w:rsidRDefault="00147547" w:rsidP="00544869">
      <w:r>
        <w:separator/>
      </w:r>
    </w:p>
  </w:footnote>
  <w:footnote w:type="continuationSeparator" w:id="0">
    <w:p w14:paraId="3C2A40BE" w14:textId="77777777" w:rsidR="00147547" w:rsidRDefault="00147547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89230B"/>
    <w:multiLevelType w:val="hybridMultilevel"/>
    <w:tmpl w:val="470E31E6"/>
    <w:lvl w:ilvl="0" w:tplc="C95423E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4FEF0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6DCF52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FE63AB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7D2B86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49C1C4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290E76B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D2CEE9B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11543C0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6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6"/>
  </w:num>
  <w:num w:numId="5">
    <w:abstractNumId w:val="14"/>
  </w:num>
  <w:num w:numId="6">
    <w:abstractNumId w:val="12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1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42DEC"/>
    <w:rsid w:val="00045DA7"/>
    <w:rsid w:val="00052D98"/>
    <w:rsid w:val="00074964"/>
    <w:rsid w:val="00077FB9"/>
    <w:rsid w:val="00082B7F"/>
    <w:rsid w:val="00082DA6"/>
    <w:rsid w:val="000925E4"/>
    <w:rsid w:val="00095314"/>
    <w:rsid w:val="000A465B"/>
    <w:rsid w:val="000C32B9"/>
    <w:rsid w:val="000D35CB"/>
    <w:rsid w:val="000E1AE6"/>
    <w:rsid w:val="000F7988"/>
    <w:rsid w:val="001039B8"/>
    <w:rsid w:val="001436F4"/>
    <w:rsid w:val="00147547"/>
    <w:rsid w:val="00155871"/>
    <w:rsid w:val="001857A1"/>
    <w:rsid w:val="001A772A"/>
    <w:rsid w:val="001F00DF"/>
    <w:rsid w:val="001F5DFD"/>
    <w:rsid w:val="001F7692"/>
    <w:rsid w:val="00212614"/>
    <w:rsid w:val="00233280"/>
    <w:rsid w:val="002341D8"/>
    <w:rsid w:val="00234493"/>
    <w:rsid w:val="002350EC"/>
    <w:rsid w:val="00241172"/>
    <w:rsid w:val="002445CC"/>
    <w:rsid w:val="00281FD9"/>
    <w:rsid w:val="00283351"/>
    <w:rsid w:val="002A3DE4"/>
    <w:rsid w:val="002D10A4"/>
    <w:rsid w:val="002E12D7"/>
    <w:rsid w:val="00314CC0"/>
    <w:rsid w:val="003169DE"/>
    <w:rsid w:val="0033534C"/>
    <w:rsid w:val="00346FFE"/>
    <w:rsid w:val="003605BA"/>
    <w:rsid w:val="003720ED"/>
    <w:rsid w:val="00377B13"/>
    <w:rsid w:val="00382B55"/>
    <w:rsid w:val="003A203C"/>
    <w:rsid w:val="003D3021"/>
    <w:rsid w:val="003F311B"/>
    <w:rsid w:val="003F3AA0"/>
    <w:rsid w:val="004026FB"/>
    <w:rsid w:val="004326FF"/>
    <w:rsid w:val="00446B3F"/>
    <w:rsid w:val="004644D3"/>
    <w:rsid w:val="004A4B9D"/>
    <w:rsid w:val="004B071A"/>
    <w:rsid w:val="004D0703"/>
    <w:rsid w:val="004D297C"/>
    <w:rsid w:val="004D7EB7"/>
    <w:rsid w:val="005129F2"/>
    <w:rsid w:val="0051381F"/>
    <w:rsid w:val="00515188"/>
    <w:rsid w:val="005370E1"/>
    <w:rsid w:val="00544869"/>
    <w:rsid w:val="00554E3A"/>
    <w:rsid w:val="005C7145"/>
    <w:rsid w:val="005D2FD8"/>
    <w:rsid w:val="005D38DA"/>
    <w:rsid w:val="00600C66"/>
    <w:rsid w:val="00605E45"/>
    <w:rsid w:val="0060691E"/>
    <w:rsid w:val="006143BA"/>
    <w:rsid w:val="00615F7E"/>
    <w:rsid w:val="00623315"/>
    <w:rsid w:val="00627CF5"/>
    <w:rsid w:val="00657E5D"/>
    <w:rsid w:val="00661851"/>
    <w:rsid w:val="00667347"/>
    <w:rsid w:val="00692C1D"/>
    <w:rsid w:val="00695C7C"/>
    <w:rsid w:val="006A409F"/>
    <w:rsid w:val="006C513B"/>
    <w:rsid w:val="006C69A1"/>
    <w:rsid w:val="006D7B11"/>
    <w:rsid w:val="006F2C8D"/>
    <w:rsid w:val="006F6E35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7676"/>
    <w:rsid w:val="008505DC"/>
    <w:rsid w:val="00874624"/>
    <w:rsid w:val="00890E3E"/>
    <w:rsid w:val="00893286"/>
    <w:rsid w:val="008A1DDA"/>
    <w:rsid w:val="008C524A"/>
    <w:rsid w:val="008C6699"/>
    <w:rsid w:val="008D790F"/>
    <w:rsid w:val="008D7CA9"/>
    <w:rsid w:val="008E7473"/>
    <w:rsid w:val="008F6A66"/>
    <w:rsid w:val="00921C7D"/>
    <w:rsid w:val="00936FBE"/>
    <w:rsid w:val="00951756"/>
    <w:rsid w:val="00956A5B"/>
    <w:rsid w:val="0096011C"/>
    <w:rsid w:val="00962EE3"/>
    <w:rsid w:val="00995888"/>
    <w:rsid w:val="009A4444"/>
    <w:rsid w:val="009A6C5E"/>
    <w:rsid w:val="009A77D1"/>
    <w:rsid w:val="009A7CCB"/>
    <w:rsid w:val="009B0770"/>
    <w:rsid w:val="009B27D0"/>
    <w:rsid w:val="009C2AED"/>
    <w:rsid w:val="009F01DF"/>
    <w:rsid w:val="00A02934"/>
    <w:rsid w:val="00A11A27"/>
    <w:rsid w:val="00A27BD9"/>
    <w:rsid w:val="00A31D7E"/>
    <w:rsid w:val="00A32CF3"/>
    <w:rsid w:val="00A40A52"/>
    <w:rsid w:val="00A41C03"/>
    <w:rsid w:val="00A44572"/>
    <w:rsid w:val="00A458B8"/>
    <w:rsid w:val="00A635A1"/>
    <w:rsid w:val="00A63A2E"/>
    <w:rsid w:val="00A75568"/>
    <w:rsid w:val="00A85B22"/>
    <w:rsid w:val="00AA2591"/>
    <w:rsid w:val="00AA6010"/>
    <w:rsid w:val="00AC10AB"/>
    <w:rsid w:val="00AD2504"/>
    <w:rsid w:val="00AF5EFE"/>
    <w:rsid w:val="00AF6AE0"/>
    <w:rsid w:val="00B616A9"/>
    <w:rsid w:val="00B619AD"/>
    <w:rsid w:val="00B97122"/>
    <w:rsid w:val="00BF5A36"/>
    <w:rsid w:val="00C25DB2"/>
    <w:rsid w:val="00C56500"/>
    <w:rsid w:val="00C72ED4"/>
    <w:rsid w:val="00C81D5C"/>
    <w:rsid w:val="00C86A97"/>
    <w:rsid w:val="00CA3239"/>
    <w:rsid w:val="00CA42BF"/>
    <w:rsid w:val="00CC1527"/>
    <w:rsid w:val="00CE4CA2"/>
    <w:rsid w:val="00D05723"/>
    <w:rsid w:val="00D10EAA"/>
    <w:rsid w:val="00D14D2C"/>
    <w:rsid w:val="00D1664C"/>
    <w:rsid w:val="00D25D16"/>
    <w:rsid w:val="00D30AE6"/>
    <w:rsid w:val="00D36BF4"/>
    <w:rsid w:val="00D81C03"/>
    <w:rsid w:val="00D8457C"/>
    <w:rsid w:val="00D879E7"/>
    <w:rsid w:val="00DA772A"/>
    <w:rsid w:val="00DB07D5"/>
    <w:rsid w:val="00DB76F8"/>
    <w:rsid w:val="00DD1E0A"/>
    <w:rsid w:val="00E33710"/>
    <w:rsid w:val="00E34552"/>
    <w:rsid w:val="00E52073"/>
    <w:rsid w:val="00E54FE9"/>
    <w:rsid w:val="00E56896"/>
    <w:rsid w:val="00E66F3A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24D5A"/>
    <w:rsid w:val="00F42A4C"/>
    <w:rsid w:val="00F51F3C"/>
    <w:rsid w:val="00F91ECF"/>
    <w:rsid w:val="00F96E4E"/>
    <w:rsid w:val="00FB2367"/>
    <w:rsid w:val="00FC2410"/>
    <w:rsid w:val="00FC415A"/>
    <w:rsid w:val="00FC4E4D"/>
    <w:rsid w:val="00FC65F8"/>
    <w:rsid w:val="00FC6760"/>
    <w:rsid w:val="00FD5B8F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1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biha.aftab@lhr.nu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7D4286-5C57-41F3-93E4-04A96EA55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ew</dc:creator>
  <cp:lastModifiedBy>Lab</cp:lastModifiedBy>
  <cp:revision>24</cp:revision>
  <dcterms:created xsi:type="dcterms:W3CDTF">2020-09-28T18:37:00Z</dcterms:created>
  <dcterms:modified xsi:type="dcterms:W3CDTF">2021-09-23T05:44:00Z</dcterms:modified>
</cp:coreProperties>
</file>